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50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1890"/>
        <w:gridCol w:w="3870"/>
        <w:gridCol w:w="2430"/>
      </w:tblGrid>
      <w:tr w:rsidR="00333FA1" w:rsidRPr="00863FF5" w:rsidTr="00333FA1">
        <w:trPr>
          <w:trHeight w:val="413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bookmarkStart w:id="0" w:name="_GoBack"/>
            <w:bookmarkEnd w:id="0"/>
            <w:r w:rsidRPr="00863FF5">
              <w:rPr>
                <w:rFonts w:ascii="NikoshBAN" w:eastAsia="Nikosh" w:hAnsi="NikoshBAN" w:cs="NikoshBAN"/>
                <w:cs/>
              </w:rPr>
              <w:t>পুকুর নং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আয়তন (একর) (কম/বেশী)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অবস্থান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পানি থাকার মেয়াদ (কম/বেশী)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০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৯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গোবিন্দাসী পুলিশ ফাড়ির 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575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৯২২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9943E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গোবিন্দাসী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পুলিশ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ফাড়ীর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১২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৬৪২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111AA5" w:rsidRDefault="00333FA1" w:rsidP="00EE5FFE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গোবিন্দাসী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হাই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স্কুলের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যাওয়ার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রাস্তার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দক্ষিণ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1০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১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pStyle w:val="NoSpacing"/>
              <w:jc w:val="center"/>
              <w:rPr>
                <w:rFonts w:ascii="Nikosh" w:hAnsi="Nikosh" w:cs="Nikosh"/>
                <w:lang w:bidi="bn-BD"/>
              </w:rPr>
            </w:pPr>
            <w:r w:rsidRPr="00863FF5">
              <w:rPr>
                <w:rFonts w:ascii="Nikosh" w:hAnsi="Nikosh" w:cs="Nikosh"/>
                <w:cs/>
                <w:lang w:bidi="bn-IN"/>
              </w:rPr>
              <w:t>বাংলাদেশ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সেতু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র্তৃপক্ষে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ন্ট্রাক্ট</w:t>
            </w:r>
            <w:r w:rsidRPr="00863FF5">
              <w:rPr>
                <w:rFonts w:ascii="Nikosh" w:hAnsi="Nikosh" w:cs="Nikosh"/>
              </w:rPr>
              <w:t>-</w:t>
            </w:r>
            <w:r w:rsidRPr="00863FF5">
              <w:rPr>
                <w:rFonts w:ascii="Nikosh" w:hAnsi="Nikosh" w:cs="Nikosh"/>
                <w:cs/>
                <w:lang w:bidi="bn-IN"/>
              </w:rPr>
              <w:t>৭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 w:hint="cs"/>
                <w:cs/>
                <w:lang w:bidi="bn-BD"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lang w:bidi="bn-IN"/>
              </w:rPr>
              <w:t>বাদশা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ড্রাইভারের</w:t>
            </w:r>
            <w:proofErr w:type="spellEnd"/>
            <w:r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বাড়ী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ূর্ব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</w:rPr>
              <w:t>12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২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pStyle w:val="NoSpacing"/>
              <w:jc w:val="center"/>
              <w:rPr>
                <w:rFonts w:ascii="Nikosh" w:hAnsi="Nikosh" w:cs="Nikosh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ছাগল হাটের পশ্চিম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০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545D4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545D4F">
              <w:rPr>
                <w:rFonts w:ascii="Nikosh" w:hAnsi="Nikosh" w:cs="Nikosh"/>
                <w:sz w:val="24"/>
                <w:szCs w:val="24"/>
              </w:rPr>
              <w:t>-</w:t>
            </w:r>
            <w:r w:rsidRPr="00545D4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545D4F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545D4F">
              <w:rPr>
                <w:rFonts w:ascii="Nikosh" w:hAnsi="Nikosh" w:cs="Nikosh" w:hint="cs"/>
                <w:sz w:val="24"/>
                <w:szCs w:val="24"/>
                <w:cs/>
              </w:rPr>
              <w:t>সড়কের</w:t>
            </w:r>
            <w:r>
              <w:rPr>
                <w:rFonts w:ascii="Nikosh" w:hAnsi="Nikosh" w:cs="Nikosh"/>
                <w:sz w:val="24"/>
                <w:szCs w:val="24"/>
                <w:cs/>
              </w:rPr>
              <w:t xml:space="preserve"> পশ্চিমে ও মিন্টুর বাড়ির পূর্ব 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773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.৪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pStyle w:val="NoSpacing"/>
              <w:jc w:val="center"/>
              <w:rPr>
                <w:rFonts w:ascii="Nikosh" w:hAnsi="Nikosh" w:cs="Nikosh"/>
                <w:lang w:bidi="bn-BD"/>
              </w:rPr>
            </w:pPr>
            <w:r w:rsidRPr="00863FF5">
              <w:rPr>
                <w:rFonts w:ascii="Nikosh" w:hAnsi="Nikosh" w:cs="Nikosh"/>
                <w:cs/>
                <w:lang w:bidi="bn-IN"/>
              </w:rPr>
              <w:t>বাংলাদেশ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সেতু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র্তৃপক্ষে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ন্ট্রাক্ট</w:t>
            </w:r>
            <w:r w:rsidRPr="00863FF5">
              <w:rPr>
                <w:rFonts w:ascii="Nikosh" w:hAnsi="Nikosh" w:cs="Nikosh"/>
              </w:rPr>
              <w:t>-</w:t>
            </w:r>
            <w:r w:rsidRPr="00863FF5">
              <w:rPr>
                <w:rFonts w:ascii="Nikosh" w:hAnsi="Nikosh" w:cs="Nikosh"/>
                <w:cs/>
                <w:lang w:bidi="bn-IN"/>
              </w:rPr>
              <w:t>৭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 w:hint="cs"/>
                <w:cs/>
                <w:lang w:bidi="bn-BD"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lang w:bidi="bn-IN"/>
              </w:rPr>
              <w:t>দুলাল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চকদার</w:t>
            </w:r>
            <w:proofErr w:type="spellEnd"/>
            <w:r>
              <w:rPr>
                <w:rFonts w:ascii="Nikosh" w:hAnsi="Nikosh" w:cs="Nikosh"/>
                <w:lang w:bidi="bn-IN"/>
              </w:rPr>
              <w:t>-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এর</w:t>
            </w:r>
            <w:r w:rsidRPr="00863FF5"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বা</w:t>
            </w:r>
            <w:proofErr w:type="spellStart"/>
            <w:r>
              <w:rPr>
                <w:rFonts w:ascii="Nikosh" w:hAnsi="Nikosh" w:cs="Nikosh"/>
                <w:lang w:bidi="bn-IN"/>
              </w:rPr>
              <w:t>ড়ির</w:t>
            </w:r>
            <w:proofErr w:type="spellEnd"/>
            <w:r w:rsidRPr="00863FF5"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পূর্ব</w:t>
            </w:r>
            <w:proofErr w:type="spellEnd"/>
            <w:r w:rsidRPr="00863FF5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  <w:cs/>
              </w:rPr>
              <w:t xml:space="preserve">12 </w:t>
            </w:r>
            <w:r w:rsidRPr="00F8626C">
              <w:rPr>
                <w:rFonts w:ascii="Nikosh" w:eastAsia="Nikosh" w:hAnsi="Nikosh" w:cs="Nikosh"/>
                <w:sz w:val="28"/>
                <w:cs/>
              </w:rPr>
              <w:t>মা</w:t>
            </w:r>
            <w:r w:rsidRPr="00F8626C">
              <w:rPr>
                <w:rFonts w:ascii="Nikosh" w:eastAsia="Nikosh" w:hAnsi="Nikosh" w:cs="Nikosh"/>
                <w:sz w:val="28"/>
              </w:rPr>
              <w:t>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80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15609C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দুলাল চকদারের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২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৫.৭৮২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কবরস্থানে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12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৬৮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হবি</w:t>
            </w:r>
            <w:proofErr w:type="spellEnd"/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 চকদারের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ড়ি</w:t>
            </w:r>
            <w:proofErr w:type="spellEnd"/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8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0F2A60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8"/>
                <w:cs/>
              </w:rPr>
            </w:pPr>
            <w:r w:rsidRPr="000F2A60">
              <w:rPr>
                <w:rFonts w:ascii="NikoshBAN" w:eastAsia="Nikosh" w:hAnsi="NikoshBAN" w:cs="NikoshBAN"/>
                <w:sz w:val="28"/>
              </w:rPr>
              <w:t>৩.১৬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মতির</w:t>
            </w:r>
            <w:proofErr w:type="spellEnd"/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২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৫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>সড়কের পশ্চিমে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ও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৩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নং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সুইচ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গেট</w:t>
            </w:r>
            <w:r>
              <w:rPr>
                <w:rFonts w:ascii="Nikosh" w:hAnsi="Nikosh" w:cs="Nikosh"/>
                <w:sz w:val="26"/>
                <w:szCs w:val="26"/>
              </w:rPr>
              <w:t>-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এর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শ্চিম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৩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৫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ংলাদেশ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েতু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র্তৃপক্ষে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আক্তার</w:t>
            </w:r>
            <w:r>
              <w:rPr>
                <w:rFonts w:ascii="Nikosh" w:hAnsi="Nikosh" w:cs="Nikosh"/>
                <w:sz w:val="26"/>
                <w:szCs w:val="26"/>
              </w:rPr>
              <w:t>/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বক্কার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ড়ী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৭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ংলাদেশ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েতু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র্তৃপক্ষে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বক্কারের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ড়ী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দক্ষিণ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2.</w:t>
            </w:r>
            <w:r w:rsidRPr="00863FF5">
              <w:rPr>
                <w:rFonts w:ascii="NikoshBAN" w:eastAsia="Nikosh" w:hAnsi="NikoshBAN" w:cs="NikoshBAN" w:hint="cs"/>
                <w:cs/>
              </w:rPr>
              <w:t>7</w:t>
            </w:r>
            <w:r w:rsidRPr="00863FF5">
              <w:rPr>
                <w:rFonts w:ascii="NikoshBAN" w:eastAsia="Nikosh" w:hAnsi="NikoshBAN" w:cs="NikoshBAN"/>
                <w:cs/>
              </w:rPr>
              <w:t>5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6D450E" w:rsidRDefault="00333FA1" w:rsidP="00EE5FFE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6D450E">
              <w:rPr>
                <w:rFonts w:ascii="Nikosh" w:hAnsi="Nikosh" w:cs="Nikosh"/>
                <w:sz w:val="24"/>
                <w:szCs w:val="24"/>
              </w:rPr>
              <w:t>-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 xml:space="preserve">সড়কের পশ্চিমে ও </w:t>
            </w:r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 xml:space="preserve"> 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>সুরাজ্জামান</w:t>
            </w:r>
            <w:proofErr w:type="spellEnd"/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 xml:space="preserve"> 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>মাস্টারের</w:t>
            </w:r>
            <w:proofErr w:type="spellEnd"/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IN"/>
              </w:rPr>
              <w:t>ড়ি</w:t>
            </w:r>
            <w:proofErr w:type="spellEnd"/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 w:rsidRPr="006D450E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12 মাস</w:t>
            </w:r>
          </w:p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.০৯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আজাহারে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বাড়ী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৫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AE5B84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4"/>
                <w:szCs w:val="24"/>
              </w:rPr>
              <w:t xml:space="preserve">আ: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গফুরের</w:t>
            </w:r>
            <w:proofErr w:type="spellEnd"/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বাড়ির</w:t>
            </w:r>
            <w:proofErr w:type="spellEnd"/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 w:hint="cs"/>
                <w:cs/>
              </w:rPr>
              <w:t>0</w:t>
            </w:r>
            <w:r>
              <w:rPr>
                <w:rFonts w:ascii="NikoshBAN" w:eastAsia="Nikosh" w:hAnsi="NikoshBAN" w:cs="NikoshBAN"/>
              </w:rPr>
              <w:t>৬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lastRenderedPageBreak/>
              <w:t>১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১০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1B2B86" w:rsidRDefault="00333FA1" w:rsidP="00EE5FFE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বাহাদুর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এর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বাড়ীর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০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1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.০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>সড়কের পশ্চিমে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ও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কোনাবাড়ির মাদ্রাসার পূর্ব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৬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৫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কোনা বাড়ী প্রাথমিক বিদ্যালয়ের 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</w:t>
            </w:r>
            <w:r>
              <w:rPr>
                <w:rFonts w:ascii="NikoshBAN" w:eastAsia="Nikosh" w:hAnsi="NikoshBAN" w:cs="NikoshBAN"/>
              </w:rPr>
              <w:t>৩৫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pStyle w:val="NoSpacing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জিন্নাতের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বাড়ির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6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২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ind w:right="-108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০.৭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E831AE">
              <w:rPr>
                <w:rFonts w:ascii="Nikosh" w:hAnsi="Nikosh" w:cs="Nikosh"/>
                <w:sz w:val="24"/>
                <w:szCs w:val="24"/>
              </w:rPr>
              <w:t>-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সড়কের পশ্চিমে ও আব্দুর বাকের এর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 xml:space="preserve">০৫ </w:t>
            </w: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2A03CC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২.৪৭১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2A03CC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গফুরের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বাড়ীর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1B0825">
              <w:rPr>
                <w:rFonts w:ascii="NikoshBAN" w:eastAsia="Nikosh" w:hAnsi="NikoshBAN" w:cs="NikoshBAN" w:hint="cs"/>
                <w:sz w:val="28"/>
                <w:cs/>
              </w:rPr>
              <w:t>0</w:t>
            </w:r>
            <w:r w:rsidRPr="001B0825">
              <w:rPr>
                <w:rFonts w:ascii="NikoshBAN" w:eastAsia="Nikosh" w:hAnsi="NikoshBAN" w:cs="NikoshBAN"/>
                <w:sz w:val="28"/>
              </w:rPr>
              <w:t>৫</w:t>
            </w:r>
            <w:r w:rsidRPr="001B082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২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৪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৫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>সড়কের পশ্চিমে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ও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টিতাপাড়া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্রাথমিক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বিদ্যালয়ের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ূর্ব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৬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>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1B0825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1B0825">
              <w:rPr>
                <w:rFonts w:ascii="NikoshBAN" w:eastAsia="Nikosh" w:hAnsi="NikoshBAN" w:cs="NikoshBAN"/>
                <w:sz w:val="24"/>
                <w:szCs w:val="24"/>
              </w:rPr>
              <w:t>২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1B0825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1B0825">
              <w:rPr>
                <w:rFonts w:ascii="NikoshBAN" w:eastAsia="Nikosh" w:hAnsi="NikoshBAN" w:cs="NikoshBAN"/>
                <w:sz w:val="24"/>
                <w:szCs w:val="24"/>
              </w:rPr>
              <w:t>৫.২৮৪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2A03CC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ুনর্বাসন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মার্কেটের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শ্চিম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1B0825" w:rsidRDefault="00333FA1" w:rsidP="00EE5FFE">
            <w:pPr>
              <w:jc w:val="center"/>
              <w:rPr>
                <w:rFonts w:ascii="NikoshBAN" w:eastAsia="Nikosh" w:hAnsi="NikoshBAN" w:cs="NikoshBAN"/>
                <w:sz w:val="28"/>
                <w:cs/>
              </w:rPr>
            </w:pPr>
            <w:r w:rsidRPr="001B0825">
              <w:rPr>
                <w:rFonts w:ascii="NikoshBAN" w:eastAsia="Nikosh" w:hAnsi="NikoshBAN" w:cs="NikoshBAN" w:hint="cs"/>
                <w:sz w:val="28"/>
                <w:cs/>
              </w:rPr>
              <w:t>0</w:t>
            </w:r>
            <w:r w:rsidRPr="001B0825">
              <w:rPr>
                <w:rFonts w:ascii="NikoshBAN" w:eastAsia="Nikosh" w:hAnsi="NikoshBAN" w:cs="NikoshBAN"/>
                <w:sz w:val="28"/>
              </w:rPr>
              <w:t>৫</w:t>
            </w:r>
            <w:r w:rsidRPr="001B082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.৪৪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নলছিয়া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হাই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স্কুলে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  <w:cs/>
              </w:rPr>
              <w:t>০</w:t>
            </w:r>
            <w:r>
              <w:rPr>
                <w:rFonts w:ascii="NikoshBAN" w:eastAsia="Nikosh" w:hAnsi="NikoshBAN" w:cs="NikoshBAN"/>
              </w:rPr>
              <w:t>৫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২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ind w:right="-108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২.৬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E831AE">
              <w:rPr>
                <w:rFonts w:ascii="Nikosh" w:hAnsi="Nikosh" w:cs="Nikosh"/>
                <w:sz w:val="24"/>
                <w:szCs w:val="24"/>
              </w:rPr>
              <w:t>-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সড়কের পশ্চিমে ও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য়াকুব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০৫ মাস</w:t>
            </w:r>
          </w:p>
          <w:p w:rsidR="00333FA1" w:rsidRPr="00E831AE" w:rsidRDefault="00333FA1" w:rsidP="00EE5FFE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</w:p>
          <w:p w:rsidR="00333FA1" w:rsidRPr="00E831AE" w:rsidRDefault="00333FA1" w:rsidP="00EE5FFE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২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ind w:right="-108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২.৪৮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কন্ট্রাক্ট-৭ সড়কের পশ্চিমে ও মালেক মেম্বার এর পূর্ব 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831AE" w:rsidRDefault="00333FA1" w:rsidP="00EE5FFE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০৫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২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২.৫২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জনা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জহুরুল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মাস্টা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এ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৫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৫২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ংলাদেশ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েতু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র্তৃপক্ষে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ছামসুল তাং-এর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ড়ি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.৪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কন্ট্রাক্ট-৭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সড়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শ্চিম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মোতালে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চেয়ারম্যা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বাড়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.৯৭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কন্ট্রাক্ট-৭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সড়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শ্চিম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মোতালে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চেয়ারম্যা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বাড়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.৯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কন্ট্রাক্ট-7 সড়কের পশ্চিমে ও এডভোকেট সাইফুল এর বাড়ির পূর্ব 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2A03CC" w:rsidRDefault="00333FA1" w:rsidP="00EE5FFE">
            <w:pPr>
              <w:jc w:val="center"/>
              <w:rPr>
                <w:rFonts w:ascii="NikoshBAN" w:eastAsia="Nikosh" w:hAnsi="NikoshBAN" w:cs="NikoshBAN"/>
                <w:sz w:val="28"/>
              </w:rPr>
            </w:pPr>
            <w:r w:rsidRPr="002A03CC">
              <w:rPr>
                <w:rFonts w:ascii="NikoshBAN" w:eastAsia="Nikosh" w:hAnsi="NikoshBAN" w:cs="NikoshBAN"/>
                <w:sz w:val="28"/>
              </w:rPr>
              <w:t>১২</w:t>
            </w:r>
            <w:r w:rsidRPr="002A03CC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.৬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 xml:space="preserve">কন্ট্রাক্ট-7 সড়কের পশ্চিমে ও </w:t>
            </w:r>
            <w:r>
              <w:rPr>
                <w:rFonts w:ascii="NikoshBAN" w:eastAsia="Nikosh" w:hAnsi="NikoshBAN" w:cs="NikoshBAN"/>
                <w:cs/>
              </w:rPr>
              <w:t>রমজান ইঞ্জিনিয়ার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এর বাড়ির পূর্ব 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2A03CC" w:rsidRDefault="00333FA1" w:rsidP="00EE5FFE">
            <w:pPr>
              <w:jc w:val="center"/>
              <w:rPr>
                <w:rFonts w:ascii="NikoshBAN" w:eastAsia="Nikosh" w:hAnsi="NikoshBAN" w:cs="NikoshBAN"/>
                <w:sz w:val="28"/>
              </w:rPr>
            </w:pPr>
            <w:r>
              <w:rPr>
                <w:rFonts w:ascii="NikoshBAN" w:eastAsia="Nikosh" w:hAnsi="NikoshBAN" w:cs="NikoshBAN"/>
                <w:sz w:val="28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৯৮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 xml:space="preserve">কন্ট্রাক্ট-7 সড়কের পশ্চিমে ও </w:t>
            </w:r>
            <w:r>
              <w:rPr>
                <w:rFonts w:ascii="NikoshBAN" w:eastAsia="Nikosh" w:hAnsi="NikoshBAN" w:cs="NikoshBAN"/>
                <w:cs/>
              </w:rPr>
              <w:t>মকবুল হোসেন প্রধান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এর বাড়ির পূর্ব 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8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lastRenderedPageBreak/>
              <w:t>৩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৮.৯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১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নং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লাকা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দক্ষিণ-পূর্ব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০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৮.২৪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১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নং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ুনর্বাসন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াকা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উত্ত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-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০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.৭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652401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১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নং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ুনর্বাসন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এলাকায়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উত্ত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এ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(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খাল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)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  <w:cs/>
              </w:rPr>
              <w:t>০</w:t>
            </w:r>
            <w:r>
              <w:rPr>
                <w:rFonts w:ascii="NikoshBAN" w:eastAsia="Nikosh" w:hAnsi="NikoshBAN" w:cs="NikoshBAN"/>
              </w:rPr>
              <w:t>৮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৩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৮.৮৫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পুনর্বাসন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মার্কেটে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৩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২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৫.৯৭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২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০৮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৭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৩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ড়বিহীন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০.১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িরাজকান্দি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াদ্রাস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ংলগ্ন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০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৩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কব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্থানে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০.৭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৩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উত্ত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শ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োন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াস্টারে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বাড়ী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শ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ড়বিহী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০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৪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</w:t>
            </w:r>
            <w:r w:rsidRPr="00863FF5">
              <w:rPr>
                <w:rFonts w:ascii="NikoshBAN" w:eastAsia="Nikosh" w:hAnsi="NikoshBAN" w:cs="NikoshBAN" w:hint="cs"/>
                <w:cs/>
              </w:rPr>
              <w:t>39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pStyle w:val="NoSpacing"/>
              <w:jc w:val="center"/>
              <w:rPr>
                <w:rFonts w:ascii="Nikosh" w:hAnsi="Nikosh" w:cs="Nikosh"/>
              </w:rPr>
            </w:pPr>
            <w:r w:rsidRPr="00863FF5">
              <w:rPr>
                <w:rFonts w:ascii="Nikosh" w:hAnsi="Nikosh" w:cs="Nikosh"/>
                <w:cs/>
                <w:lang w:bidi="bn-IN"/>
              </w:rPr>
              <w:t>পলশিয়া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মৌজা</w:t>
            </w:r>
            <w:r w:rsidRPr="00863FF5">
              <w:rPr>
                <w:rFonts w:ascii="Nikosh" w:hAnsi="Nikosh" w:cs="Nikosh"/>
              </w:rPr>
              <w:t xml:space="preserve">,  </w:t>
            </w:r>
            <w:r w:rsidRPr="00863FF5">
              <w:rPr>
                <w:rFonts w:ascii="Nikosh" w:hAnsi="Nikosh" w:cs="Nikosh"/>
                <w:cs/>
                <w:lang w:bidi="bn-IN"/>
              </w:rPr>
              <w:t>পূর্নবাসন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এলাকায়</w:t>
            </w:r>
            <w:r w:rsidRPr="00863FF5">
              <w:rPr>
                <w:rFonts w:ascii="Nikosh" w:hAnsi="Nikosh" w:cs="Nikosh"/>
              </w:rPr>
              <w:t xml:space="preserve">- </w:t>
            </w:r>
            <w:r w:rsidRPr="00863FF5">
              <w:rPr>
                <w:rFonts w:ascii="Nikosh" w:hAnsi="Nikosh" w:cs="Nikosh"/>
                <w:cs/>
                <w:lang w:bidi="bn-IN"/>
              </w:rPr>
              <w:t>৩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এর</w:t>
            </w:r>
            <w:r w:rsidRPr="00863FF5">
              <w:rPr>
                <w:rFonts w:ascii="Nikosh" w:hAnsi="Nikosh" w:cs="Nikosh"/>
              </w:rPr>
              <w:t xml:space="preserve">  </w:t>
            </w:r>
            <w:r w:rsidRPr="00863FF5">
              <w:rPr>
                <w:rFonts w:ascii="Nikosh" w:hAnsi="Nikosh" w:cs="Nikosh"/>
                <w:cs/>
                <w:lang w:bidi="bn-IN"/>
              </w:rPr>
              <w:t>পূর্ব</w:t>
            </w:r>
            <w:r w:rsidRPr="00863FF5">
              <w:rPr>
                <w:rFonts w:ascii="Nikosh" w:hAnsi="Nikosh" w:cs="Nikosh"/>
              </w:rPr>
              <w:t xml:space="preserve">/ </w:t>
            </w:r>
            <w:r w:rsidRPr="00863FF5">
              <w:rPr>
                <w:rFonts w:ascii="Nikosh" w:hAnsi="Nikosh" w:cs="Nikosh"/>
                <w:cs/>
                <w:lang w:bidi="bn-IN"/>
              </w:rPr>
              <w:t>উত্তর</w:t>
            </w:r>
            <w:r w:rsidRPr="00863FF5">
              <w:rPr>
                <w:rFonts w:ascii="Nikosh" w:hAnsi="Nikosh" w:cs="Nikosh"/>
              </w:rPr>
              <w:t xml:space="preserve">  (</w:t>
            </w:r>
            <w:r w:rsidRPr="00863FF5">
              <w:rPr>
                <w:rFonts w:ascii="Nikosh" w:hAnsi="Nikosh" w:cs="Nikosh"/>
                <w:cs/>
                <w:lang w:bidi="bn-IN"/>
              </w:rPr>
              <w:t>চান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মিয়া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দারগা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বাড়ী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ার্শ্বে</w:t>
            </w:r>
            <w:r w:rsidRPr="00863FF5">
              <w:rPr>
                <w:rFonts w:ascii="Nikosh" w:hAnsi="Nikosh" w:cs="Nikosh"/>
              </w:rPr>
              <w:t xml:space="preserve">) </w:t>
            </w:r>
            <w:r w:rsidRPr="00863FF5">
              <w:rPr>
                <w:rFonts w:ascii="Nikosh" w:hAnsi="Nikosh" w:cs="Nikosh"/>
                <w:cs/>
                <w:lang w:bidi="bn-IN"/>
              </w:rPr>
              <w:t>পাড়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বিহীন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6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৪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৪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মাটিকাটা</w:t>
            </w:r>
            <w:proofErr w:type="spellEnd"/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ৌজা,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মাটিকাটা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কবরস্থান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সংলগ্ন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রাস্তা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শ্চিম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  <w:r>
              <w:rPr>
                <w:rFonts w:ascii="NikoshBAN" w:eastAsia="Nikosh" w:hAnsi="NikoshBAN" w:cs="NikoshBAN"/>
              </w:rPr>
              <w:t xml:space="preserve"> (</w:t>
            </w:r>
            <w:proofErr w:type="spellStart"/>
            <w:r>
              <w:rPr>
                <w:rFonts w:ascii="NikoshBAN" w:eastAsia="Nikosh" w:hAnsi="NikoshBAN" w:cs="NikoshBAN"/>
              </w:rPr>
              <w:t>পাড়বিহীন</w:t>
            </w:r>
            <w:proofErr w:type="spellEnd"/>
            <w:r>
              <w:rPr>
                <w:rFonts w:ascii="NikoshBAN" w:eastAsia="Nikosh" w:hAnsi="NikoshBAN" w:cs="NikoshBAN"/>
              </w:rPr>
              <w:t>)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২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(৪৯-৫৬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২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994238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গরু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াট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6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(৫৭, ৫৯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৪৭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কুকাদাইর মৌজা,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না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 xml:space="preserve"> 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দেলোয়ারে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বাড়ি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পশ্চিম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lastRenderedPageBreak/>
              <w:t>৫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.১৮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কুকাদাইর মৌজা,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না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 xml:space="preserve"> শমশেরে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বাড়ি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পশ্চিম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4912FC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6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</w:t>
            </w:r>
            <w:r>
              <w:rPr>
                <w:rFonts w:ascii="NikoshBAN" w:eastAsia="Nikosh" w:hAnsi="NikoshBAN" w:cs="NikoshBAN"/>
              </w:rPr>
              <w:t>৩৭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D25C90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D25C90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কুকাদাইর মৌজা, কুকাদাইর </w:t>
            </w:r>
            <w:proofErr w:type="spellStart"/>
            <w:r w:rsidRPr="00D25C90">
              <w:rPr>
                <w:rFonts w:ascii="NikoshBAN" w:eastAsia="Nikosh" w:hAnsi="NikoshBAN" w:cs="NikoshBAN"/>
                <w:sz w:val="24"/>
                <w:szCs w:val="24"/>
              </w:rPr>
              <w:t>পুরাতন</w:t>
            </w:r>
            <w:proofErr w:type="spellEnd"/>
            <w:r w:rsidRPr="00D25C90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স্কুলের দক্ষিণ 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D25C90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D25C90">
              <w:rPr>
                <w:rFonts w:ascii="NikoshBAN" w:eastAsia="Nikosh" w:hAnsi="NikoshBAN" w:cs="NikoshBAN"/>
                <w:sz w:val="24"/>
                <w:szCs w:val="24"/>
              </w:rPr>
              <w:t xml:space="preserve">০৮ </w:t>
            </w:r>
            <w:proofErr w:type="spellStart"/>
            <w:r w:rsidRPr="00D25C90"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৫৬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জিগাতলা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ৌজা</w:t>
            </w:r>
            <w:r w:rsidRPr="00863FF5">
              <w:rPr>
                <w:rFonts w:ascii="NikoshBAN" w:eastAsia="Nikosh" w:hAnsi="NikoshBAN" w:cs="NikoshBAN"/>
              </w:rPr>
              <w:t xml:space="preserve">, </w:t>
            </w:r>
            <w:r w:rsidRPr="00863FF5">
              <w:rPr>
                <w:rFonts w:ascii="NikoshBAN" w:eastAsia="Nikosh" w:hAnsi="NikoshBAN" w:cs="NikoshBAN"/>
                <w:cs/>
              </w:rPr>
              <w:t>জনাব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আমজাদ</w:t>
            </w:r>
            <w:r w:rsidRPr="00863FF5">
              <w:rPr>
                <w:rFonts w:ascii="NikoshBAN" w:eastAsia="Nikosh" w:hAnsi="NikoshBAN" w:cs="NikoshBAN" w:hint="cs"/>
                <w:cs/>
              </w:rPr>
              <w:t>-</w:t>
            </w:r>
            <w:r w:rsidRPr="00863FF5">
              <w:rPr>
                <w:rFonts w:ascii="NikoshBAN" w:eastAsia="Nikosh" w:hAnsi="NikoshBAN" w:cs="NikoshBAN"/>
                <w:cs/>
              </w:rPr>
              <w:t>এর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বাড়ির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পশ্চিম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 xml:space="preserve">3 থেকে </w:t>
            </w:r>
            <w:r w:rsidRPr="00863FF5">
              <w:rPr>
                <w:rFonts w:ascii="NikoshBAN" w:eastAsia="Nikosh" w:hAnsi="NikoshBAN" w:cs="NikoshBAN"/>
                <w:cs/>
              </w:rPr>
              <w:t>৬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  <w:cs/>
              </w:rPr>
              <w:t>০.</w:t>
            </w:r>
            <w:r>
              <w:rPr>
                <w:rFonts w:ascii="NikoshBAN" w:eastAsia="Nikosh" w:hAnsi="NikoshBAN" w:cs="NikoshBAN"/>
              </w:rPr>
              <w:t>১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994238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িরাজ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</w:t>
            </w: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(৬৩, ৬৫, ৬৬, ৬৭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৫৭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994238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মস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্টার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</w:t>
            </w: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৬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৩</w:t>
            </w:r>
            <w:r>
              <w:rPr>
                <w:rFonts w:ascii="NikoshBAN" w:eastAsia="Nikosh" w:hAnsi="NikoshBAN" w:cs="NikoshBAN"/>
              </w:rPr>
              <w:t>৪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1544C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01544C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কুকাদাইর মৌজা, </w:t>
            </w:r>
            <w:proofErr w:type="spellStart"/>
            <w:r w:rsidRPr="0001544C">
              <w:rPr>
                <w:rFonts w:ascii="NikoshBAN" w:eastAsia="Nikosh" w:hAnsi="NikoshBAN" w:cs="NikoshBAN"/>
                <w:sz w:val="24"/>
                <w:szCs w:val="24"/>
              </w:rPr>
              <w:t>সোনা</w:t>
            </w:r>
            <w:proofErr w:type="spellEnd"/>
            <w:r w:rsidRPr="0001544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01544C">
              <w:rPr>
                <w:rFonts w:ascii="NikoshBAN" w:eastAsia="Nikosh" w:hAnsi="NikoshBAN" w:cs="NikoshBAN"/>
                <w:sz w:val="24"/>
                <w:szCs w:val="24"/>
              </w:rPr>
              <w:t>সরদারের</w:t>
            </w:r>
            <w:proofErr w:type="spellEnd"/>
            <w:r w:rsidRPr="0001544C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বাড়ীর পশ্চিম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 xml:space="preserve">০৬ </w:t>
            </w:r>
            <w:proofErr w:type="spellStart"/>
            <w:r w:rsidRPr="00867627"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২১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994238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 আ: জলিলের বা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ড়ি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র পশ্চিম-দক্ষিণ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৩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কুকাদাইর মৌজা, আ: মান্নানের বাড়ীর পশ্চিম-দক্ষিণ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৭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১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গফুর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শ্চিম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৭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E39A5" w:rsidRDefault="00333FA1" w:rsidP="00EE5FFE">
            <w:pPr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EE39A5">
              <w:rPr>
                <w:rFonts w:ascii="NikoshBAN" w:eastAsia="Nikosh" w:hAnsi="NikoshBAN" w:cs="NikoshBAN"/>
                <w:sz w:val="24"/>
                <w:szCs w:val="24"/>
              </w:rPr>
              <w:t>১.০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E39A5" w:rsidRDefault="00333FA1" w:rsidP="00EE5FFE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,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রুপা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ও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হাচেনের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বাড়ি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র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দক্ষিণ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E39A5" w:rsidRDefault="00333FA1" w:rsidP="00EE5FFE">
            <w:pPr>
              <w:jc w:val="center"/>
              <w:rPr>
                <w:rFonts w:ascii="NikoshBAN" w:eastAsia="Nikosh" w:hAnsi="NikoshBAN" w:cs="NikoshBAN"/>
                <w:sz w:val="28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৭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৮১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, মোতাহার খার বাড়ির পশ্চিম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৩-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(৭৩, ৭৫, ৭৭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৮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994238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,</w:t>
            </w:r>
            <w:r w:rsidRPr="00994238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তারা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মেম্বা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এ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দক্ষিণ-পশ্চিম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৭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৫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, মজিদের বাড়ির পশ্চিম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৩-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৭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৫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pStyle w:val="NoSpacing"/>
              <w:jc w:val="center"/>
              <w:rPr>
                <w:rFonts w:ascii="Nikosh" w:hAnsi="Nikosh" w:cs="Nikosh"/>
                <w:cs/>
                <w:lang w:bidi="bn-BD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994238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,</w:t>
            </w:r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জয়নালে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দিক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863FF5" w:rsidRDefault="00333FA1" w:rsidP="00EE5FFE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lastRenderedPageBreak/>
              <w:t>৭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৭৩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pStyle w:val="NoSpacing"/>
              <w:jc w:val="center"/>
              <w:rPr>
                <w:rFonts w:ascii="Nikosh" w:hAnsi="Nikosh" w:cs="Nikosh"/>
                <w:sz w:val="26"/>
                <w:szCs w:val="26"/>
                <w:cs/>
                <w:lang w:bidi="bn-BD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জিগাতলা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মৌজা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,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মসজিদে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দক্ষিণ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৭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.৫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িগাতলা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ৌজা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,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নাব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হারুন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>-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এর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বাড়ির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উত্তর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৫৬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545D4F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,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হার্ড পয়েন্টে এর উত্তর পূর্ব শেষ প্রান্ত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৬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৪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৭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E39A5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8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৩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EE39A5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8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৪৬.০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য়দাবাদ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ৌজায়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ঙ্গবন্ধু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েতু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শ্চিম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াড়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য়দাবাদ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ইউনিয়ন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রিষদ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ও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ঙ্গবন্ধু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েতু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নদ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লগ্ন</w:t>
            </w:r>
            <w:proofErr w:type="spellEnd"/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৮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৩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>.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৮৫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েতু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াড়ে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ইকো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ার্কে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উত্ত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–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ূর্ব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কোন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ার্শ্বে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নদী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ংলগ্ন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৬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২.৪৭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েতু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পুনর্বাসন বাজার-এর দক্ষিণ-পশ্চিম দিকে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৮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৩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৯৯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pStyle w:val="NoSpacing"/>
              <w:jc w:val="center"/>
              <w:rPr>
                <w:rFonts w:ascii="Nikosh" w:hAnsi="Nikosh" w:cs="Nikosh"/>
                <w:sz w:val="26"/>
                <w:szCs w:val="26"/>
                <w:cs/>
                <w:lang w:bidi="bn-BD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বঙ্গবন্ধু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সেতু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শ্চিম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ুনর্বাসন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বাজা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এ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শ্চিম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ার্শ্বে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৯০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ও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৮৮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এ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মধ্যবর্তী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0A68F0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৯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৪.৯২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েতু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পুনর্বাসন বাজার-এর পশ্চিম পার্শ্বে এবং ৮৯ নং পুকুরের পার্শ্বে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  <w:tr w:rsidR="00333FA1" w:rsidRPr="00863FF5" w:rsidTr="00333FA1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৯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.৫০</w:t>
            </w:r>
          </w:p>
        </w:tc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Pr="00545D4F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সেত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রেলস্টেশন এর উত্তর-পশ্চিম পার্শ্বে।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33FA1" w:rsidRDefault="00333FA1" w:rsidP="00EE5FFE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০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</w:tr>
    </w:tbl>
    <w:p w:rsidR="007B49CE" w:rsidRPr="00863FF5" w:rsidRDefault="007B49CE" w:rsidP="007B49CE">
      <w:pPr>
        <w:spacing w:after="0"/>
        <w:rPr>
          <w:rFonts w:ascii="NikoshBAN" w:eastAsia="Nikosh" w:hAnsi="NikoshBAN" w:cs="NikoshBAN"/>
          <w:cs/>
        </w:rPr>
      </w:pPr>
    </w:p>
    <w:p w:rsidR="007B49CE" w:rsidRPr="00863FF5" w:rsidRDefault="007B49CE" w:rsidP="007B49CE">
      <w:pPr>
        <w:spacing w:after="0" w:line="240" w:lineRule="auto"/>
        <w:rPr>
          <w:rFonts w:ascii="NikoshBAN" w:eastAsia="Nikosh" w:hAnsi="NikoshBAN" w:cs="NikoshBAN"/>
        </w:rPr>
      </w:pPr>
    </w:p>
    <w:p w:rsidR="007B49CE" w:rsidRPr="00863FF5" w:rsidRDefault="007B49CE" w:rsidP="007B49CE">
      <w:pPr>
        <w:spacing w:after="0" w:line="240" w:lineRule="auto"/>
        <w:rPr>
          <w:rFonts w:ascii="NikoshBAN" w:eastAsia="Nikosh" w:hAnsi="NikoshBAN" w:cs="NikoshBAN"/>
          <w:cs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lang w:bidi="bn-BD"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cs/>
          <w:lang w:bidi="bn-BD"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lang w:bidi="bn-BD"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cs/>
          <w:lang w:bidi="bn-BD"/>
        </w:rPr>
      </w:pPr>
    </w:p>
    <w:p w:rsidR="007B49CE" w:rsidRDefault="007B49CE" w:rsidP="007B49CE">
      <w:pPr>
        <w:spacing w:after="0" w:line="240" w:lineRule="auto"/>
        <w:rPr>
          <w:rFonts w:ascii="Nikosh" w:eastAsia="Nikosh" w:hAnsi="Nikosh" w:cs="Nikosh"/>
        </w:rPr>
      </w:pPr>
    </w:p>
    <w:p w:rsidR="007B49CE" w:rsidRDefault="007B49CE" w:rsidP="007B49CE">
      <w:pPr>
        <w:spacing w:after="0" w:line="240" w:lineRule="auto"/>
        <w:rPr>
          <w:rFonts w:ascii="Nikosh" w:eastAsia="Nikosh" w:hAnsi="Nikosh" w:cs="Nikosh"/>
        </w:rPr>
      </w:pPr>
    </w:p>
    <w:p w:rsidR="00B85AFE" w:rsidRPr="001D4E27" w:rsidRDefault="00B85AFE">
      <w:pPr>
        <w:rPr>
          <w:rFonts w:ascii="Nikosh" w:hAnsi="Nikosh" w:cs="Nikosh"/>
          <w:sz w:val="28"/>
        </w:rPr>
      </w:pPr>
    </w:p>
    <w:sectPr w:rsidR="00B85AFE" w:rsidRPr="001D4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altName w:val="Times New Roman"/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LcwNrEwMTG0MLBQ0lEKTi0uzszPAykwrAUAw+qV+ywAAAA="/>
  </w:docVars>
  <w:rsids>
    <w:rsidRoot w:val="001C48E7"/>
    <w:rsid w:val="00090E1D"/>
    <w:rsid w:val="000F0278"/>
    <w:rsid w:val="001C48E7"/>
    <w:rsid w:val="001D4E27"/>
    <w:rsid w:val="0024038C"/>
    <w:rsid w:val="002F1C89"/>
    <w:rsid w:val="003128D4"/>
    <w:rsid w:val="00333FA1"/>
    <w:rsid w:val="003C0315"/>
    <w:rsid w:val="003C69B4"/>
    <w:rsid w:val="00457D03"/>
    <w:rsid w:val="004762F0"/>
    <w:rsid w:val="00476388"/>
    <w:rsid w:val="0052047E"/>
    <w:rsid w:val="005A1AD1"/>
    <w:rsid w:val="005B0FB7"/>
    <w:rsid w:val="005C428E"/>
    <w:rsid w:val="00700868"/>
    <w:rsid w:val="00723C9C"/>
    <w:rsid w:val="007766F8"/>
    <w:rsid w:val="00793BE0"/>
    <w:rsid w:val="007B49CE"/>
    <w:rsid w:val="007C02D8"/>
    <w:rsid w:val="00841834"/>
    <w:rsid w:val="00896593"/>
    <w:rsid w:val="008D74A3"/>
    <w:rsid w:val="008E41F4"/>
    <w:rsid w:val="008F303B"/>
    <w:rsid w:val="009316AF"/>
    <w:rsid w:val="009D1BE4"/>
    <w:rsid w:val="00A35CF2"/>
    <w:rsid w:val="00A52CCC"/>
    <w:rsid w:val="00AB60F3"/>
    <w:rsid w:val="00AC7652"/>
    <w:rsid w:val="00AD6332"/>
    <w:rsid w:val="00B7580C"/>
    <w:rsid w:val="00B85AFE"/>
    <w:rsid w:val="00C55953"/>
    <w:rsid w:val="00CE6ECD"/>
    <w:rsid w:val="00D233EF"/>
    <w:rsid w:val="00D266FD"/>
    <w:rsid w:val="00D71E75"/>
    <w:rsid w:val="00E07035"/>
    <w:rsid w:val="00E237DD"/>
    <w:rsid w:val="00E40AEF"/>
    <w:rsid w:val="00E43AB1"/>
    <w:rsid w:val="00E72108"/>
    <w:rsid w:val="00EA6061"/>
    <w:rsid w:val="00EA62DD"/>
    <w:rsid w:val="00EE5FFE"/>
    <w:rsid w:val="00F25058"/>
    <w:rsid w:val="00F859E6"/>
    <w:rsid w:val="00F8626C"/>
    <w:rsid w:val="00FB10BC"/>
    <w:rsid w:val="00FF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9BE274-DDC8-4748-B765-0BED6987F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9CE"/>
    <w:rPr>
      <w:rFonts w:eastAsiaTheme="minorEastAsia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nhideWhenUsed/>
    <w:rsid w:val="007B49CE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7B49CE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7B49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6</Pages>
  <Words>898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mruhul</cp:lastModifiedBy>
  <cp:revision>61</cp:revision>
  <dcterms:created xsi:type="dcterms:W3CDTF">2022-07-19T03:28:00Z</dcterms:created>
  <dcterms:modified xsi:type="dcterms:W3CDTF">2022-08-31T08:26:00Z</dcterms:modified>
</cp:coreProperties>
</file>